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D7C77" w:rsidRDefault="00AD66E5">
      <w:r>
        <w:t xml:space="preserve">Honda Civic Car Model - </w:t>
      </w:r>
      <w:hyperlink r:id="rId7">
        <w:r>
          <w:rPr>
            <w:color w:val="1155CC"/>
            <w:u w:val="single"/>
          </w:rPr>
          <w:t>https://www.cgtrader.com/free-3d-models/car/standard/honda-civic-si-coupe-2012</w:t>
        </w:r>
      </w:hyperlink>
    </w:p>
    <w:p w:rsidR="00FD7C77" w:rsidRDefault="00AD66E5">
      <w:r>
        <w:t>Tools, additional models, and materials - Michael Bradley</w:t>
      </w:r>
    </w:p>
    <w:p w:rsidR="00FD7C77" w:rsidRDefault="00AD66E5">
      <w:r>
        <w:t xml:space="preserve">Environment - </w:t>
      </w:r>
      <w:proofErr w:type="spellStart"/>
      <w:r>
        <w:t>Giridhar</w:t>
      </w:r>
      <w:proofErr w:type="spellEnd"/>
      <w:r>
        <w:t xml:space="preserve"> </w:t>
      </w:r>
      <w:proofErr w:type="spellStart"/>
      <w:r>
        <w:t>Chalumuri</w:t>
      </w:r>
      <w:proofErr w:type="spellEnd"/>
    </w:p>
    <w:p w:rsidR="00FD7C77" w:rsidRDefault="00AD66E5">
      <w:r>
        <w:t xml:space="preserve">Scripts - </w:t>
      </w:r>
      <w:proofErr w:type="spellStart"/>
      <w:r>
        <w:t>Yujie</w:t>
      </w:r>
      <w:proofErr w:type="spellEnd"/>
      <w:r>
        <w:t xml:space="preserve"> Zhang and </w:t>
      </w:r>
      <w:proofErr w:type="spellStart"/>
      <w:r>
        <w:t>Yiping</w:t>
      </w:r>
      <w:proofErr w:type="spellEnd"/>
      <w:r>
        <w:t xml:space="preserve"> Zhong</w:t>
      </w:r>
    </w:p>
    <w:p w:rsidR="00FD7C77" w:rsidRDefault="00AD66E5">
      <w:r>
        <w:t xml:space="preserve">Temporary sounds - </w:t>
      </w:r>
      <w:hyperlink r:id="rId8" w:anchor="!/content/54116">
        <w:r>
          <w:rPr>
            <w:color w:val="1155CC"/>
            <w:u w:val="single"/>
          </w:rPr>
          <w:t>https://www.assetstore.unity</w:t>
        </w:r>
        <w:r>
          <w:rPr>
            <w:color w:val="1155CC"/>
            <w:u w:val="single"/>
          </w:rPr>
          <w:t>3d.com/en/#!/content/54116</w:t>
        </w:r>
      </w:hyperlink>
      <w:r>
        <w:t xml:space="preserve"> </w:t>
      </w:r>
    </w:p>
    <w:p w:rsidR="00FD7C77" w:rsidRDefault="00AD66E5">
      <w:r>
        <w:t xml:space="preserve">Highlight plugin - </w:t>
      </w:r>
      <w:hyperlink r:id="rId9" w:anchor="!/content/41508">
        <w:r>
          <w:rPr>
            <w:color w:val="1155CC"/>
            <w:u w:val="single"/>
          </w:rPr>
          <w:t>https://www.assetstore.unity3d.com/en/#!/content/41508</w:t>
        </w:r>
      </w:hyperlink>
      <w:r>
        <w:t xml:space="preserve"> </w:t>
      </w:r>
    </w:p>
    <w:p w:rsidR="00FD7C77" w:rsidRDefault="00AD66E5">
      <w:r>
        <w:t xml:space="preserve">Road models -  </w:t>
      </w:r>
      <w:hyperlink r:id="rId10" w:anchor="!/content/66152">
        <w:r>
          <w:rPr>
            <w:color w:val="1155CC"/>
            <w:u w:val="single"/>
          </w:rPr>
          <w:t>https://www.assetstore.unity3d.com/en/#!/content/66152</w:t>
        </w:r>
      </w:hyperlink>
      <w:r>
        <w:t xml:space="preserve"> </w:t>
      </w:r>
    </w:p>
    <w:p w:rsidR="00FD7C77" w:rsidRDefault="00AD66E5">
      <w:r>
        <w:t xml:space="preserve">Skybox: </w:t>
      </w:r>
      <w:hyperlink r:id="rId11" w:anchor="!/content/21737">
        <w:r>
          <w:rPr>
            <w:color w:val="1155CC"/>
            <w:u w:val="single"/>
          </w:rPr>
          <w:t>https://www.assetstore.unity3d.com/en/#!/content/21737</w:t>
        </w:r>
      </w:hyperlink>
      <w:r>
        <w:t xml:space="preserve"> </w:t>
      </w:r>
    </w:p>
    <w:p w:rsidR="00FD7C77" w:rsidRDefault="00FD7C77"/>
    <w:p w:rsidR="00FD7C77" w:rsidRDefault="00AD66E5">
      <w:r>
        <w:t>Sounds:</w:t>
      </w:r>
    </w:p>
    <w:p w:rsidR="00FD7C77" w:rsidRDefault="00AD66E5">
      <w:r>
        <w:t>Created and/or recorded by D</w:t>
      </w:r>
      <w:r>
        <w:t xml:space="preserve">avid Marks via AVID </w:t>
      </w:r>
      <w:proofErr w:type="spellStart"/>
      <w:r>
        <w:t>Protools</w:t>
      </w:r>
      <w:proofErr w:type="spellEnd"/>
      <w:r>
        <w:t>. Other sources from Sound Ideas SFX Library.</w:t>
      </w:r>
    </w:p>
    <w:p w:rsidR="00FD7C77" w:rsidRDefault="00AD66E5">
      <w:pPr>
        <w:numPr>
          <w:ilvl w:val="0"/>
          <w:numId w:val="1"/>
        </w:numPr>
        <w:contextualSpacing/>
      </w:pPr>
      <w:r>
        <w:t xml:space="preserve">“Background Ambience” </w:t>
      </w:r>
      <w:hyperlink r:id="rId12" w:anchor="!details?id=11513281">
        <w:r>
          <w:rPr>
            <w:color w:val="1155CC"/>
            <w:u w:val="single"/>
          </w:rPr>
          <w:t>https://soundideas.sourceaudio.com/#!details?id=11513281</w:t>
        </w:r>
      </w:hyperlink>
      <w:r>
        <w:t xml:space="preserve"> , </w:t>
      </w:r>
      <w:hyperlink r:id="rId13" w:anchor="!details?id=7617700">
        <w:r>
          <w:rPr>
            <w:color w:val="1155CC"/>
            <w:u w:val="single"/>
          </w:rPr>
          <w:t>https://soundideas.sourceaudio.com/#!details?id=7617700</w:t>
        </w:r>
      </w:hyperlink>
      <w:r>
        <w:t xml:space="preserve"> , </w:t>
      </w:r>
      <w:hyperlink r:id="rId14" w:anchor="!details?id=7628294">
        <w:r>
          <w:rPr>
            <w:color w:val="1155CC"/>
            <w:u w:val="single"/>
          </w:rPr>
          <w:t>https://soundideas.sourceaudio.com/#!details?id=7628294</w:t>
        </w:r>
      </w:hyperlink>
      <w:r>
        <w:t xml:space="preserve"> , </w:t>
      </w:r>
      <w:hyperlink r:id="rId15" w:anchor="!details?id=11513280">
        <w:r>
          <w:rPr>
            <w:color w:val="1155CC"/>
            <w:u w:val="single"/>
          </w:rPr>
          <w:t>https://soundideas.courceaudio.com/#!details?id=11513280</w:t>
        </w:r>
      </w:hyperlink>
    </w:p>
    <w:p w:rsidR="00FD7C77" w:rsidRDefault="00AD66E5">
      <w:pPr>
        <w:numPr>
          <w:ilvl w:val="0"/>
          <w:numId w:val="1"/>
        </w:numPr>
        <w:contextualSpacing/>
      </w:pPr>
      <w:r>
        <w:t xml:space="preserve">“Tire Iron Fall” </w:t>
      </w:r>
      <w:hyperlink r:id="rId16" w:anchor="!details?id=11483684">
        <w:r>
          <w:rPr>
            <w:color w:val="1155CC"/>
            <w:u w:val="single"/>
          </w:rPr>
          <w:t>https://soundideas.s</w:t>
        </w:r>
        <w:r>
          <w:rPr>
            <w:color w:val="1155CC"/>
            <w:u w:val="single"/>
          </w:rPr>
          <w:t>ourceaudio.com/#!details?id=11483684</w:t>
        </w:r>
      </w:hyperlink>
    </w:p>
    <w:p w:rsidR="00FD7C77" w:rsidRDefault="00AD66E5">
      <w:pPr>
        <w:numPr>
          <w:ilvl w:val="0"/>
          <w:numId w:val="1"/>
        </w:numPr>
        <w:contextualSpacing/>
      </w:pPr>
      <w:r>
        <w:t xml:space="preserve">“Ratchet Sounds” </w:t>
      </w:r>
      <w:hyperlink r:id="rId17" w:anchor="!details?id=7602617">
        <w:r>
          <w:rPr>
            <w:color w:val="1155CC"/>
            <w:u w:val="single"/>
          </w:rPr>
          <w:t>https://soundideas.sourceaudio.com/#!details?id=7602617</w:t>
        </w:r>
      </w:hyperlink>
      <w:r>
        <w:t xml:space="preserve"> , </w:t>
      </w:r>
      <w:hyperlink r:id="rId18" w:anchor="!details?id=7602614">
        <w:r>
          <w:rPr>
            <w:color w:val="1155CC"/>
            <w:u w:val="single"/>
          </w:rPr>
          <w:t>https://soundideas.sourceaudio.com/#!details?id=7602614</w:t>
        </w:r>
      </w:hyperlink>
      <w:r>
        <w:t xml:space="preserve"> , </w:t>
      </w:r>
      <w:hyperlink r:id="rId19" w:anchor="!details?id=7614546">
        <w:r>
          <w:rPr>
            <w:color w:val="1155CC"/>
            <w:u w:val="single"/>
          </w:rPr>
          <w:t>https://soundideas.sourceaudio.com/#!details?id=7614546</w:t>
        </w:r>
      </w:hyperlink>
    </w:p>
    <w:p w:rsidR="00A761EF" w:rsidRDefault="00AD66E5" w:rsidP="00A761EF">
      <w:pPr>
        <w:numPr>
          <w:ilvl w:val="0"/>
          <w:numId w:val="1"/>
        </w:numPr>
        <w:contextualSpacing/>
      </w:pPr>
      <w:r>
        <w:t xml:space="preserve">All other SFX, Voice Over and sound recorded, </w:t>
      </w:r>
      <w:r>
        <w:t xml:space="preserve">edited and created in AVID </w:t>
      </w:r>
      <w:proofErr w:type="spellStart"/>
      <w:r>
        <w:t>ProTools</w:t>
      </w:r>
      <w:proofErr w:type="spellEnd"/>
      <w:r>
        <w:t>, v12.7.</w:t>
      </w:r>
    </w:p>
    <w:p w:rsidR="00A761EF" w:rsidRDefault="00A761EF" w:rsidP="00A761EF">
      <w:pPr>
        <w:contextualSpacing/>
      </w:pPr>
    </w:p>
    <w:p w:rsidR="00A761EF" w:rsidRDefault="00A761EF" w:rsidP="00A761EF">
      <w:pPr>
        <w:contextualSpacing/>
      </w:pPr>
    </w:p>
    <w:p w:rsidR="00A761EF" w:rsidRDefault="00A761EF" w:rsidP="00A761EF">
      <w:pPr>
        <w:contextualSpacing/>
      </w:pPr>
      <w:bookmarkStart w:id="0" w:name="_GoBack"/>
      <w:r>
        <w:t>The 5UDE in Assets folder (Fix-A-Flat/Assets) is provided by the University of Texas at Dallas.</w:t>
      </w:r>
    </w:p>
    <w:bookmarkEnd w:id="0"/>
    <w:p w:rsidR="00FD7C77" w:rsidRDefault="00FD7C77"/>
    <w:sectPr w:rsidR="00FD7C77">
      <w:headerReference w:type="default" r:id="rId20"/>
      <w:footerReference w:type="default" r:id="rId21"/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D66E5" w:rsidRDefault="00AD66E5">
      <w:pPr>
        <w:spacing w:line="240" w:lineRule="auto"/>
      </w:pPr>
      <w:r>
        <w:separator/>
      </w:r>
    </w:p>
  </w:endnote>
  <w:endnote w:type="continuationSeparator" w:id="0">
    <w:p w:rsidR="00AD66E5" w:rsidRDefault="00AD66E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 Neue">
    <w:altName w:val="Sylfaen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D7C77" w:rsidRDefault="00AD66E5">
    <w:r>
      <w:t>ATCM 6349.001 Virtual Reality</w:t>
    </w:r>
  </w:p>
  <w:p w:rsidR="00FD7C77" w:rsidRDefault="00AD66E5">
    <w:r>
      <w:t>Ryan P. McMahan, Ph.D.</w:t>
    </w:r>
  </w:p>
  <w:p w:rsidR="00FD7C77" w:rsidRDefault="00AD66E5">
    <w:pPr>
      <w:pStyle w:val="Heading3"/>
      <w:keepNext w:val="0"/>
      <w:keepLines w:val="0"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hd w:val="clear" w:color="auto" w:fill="FFFFFF"/>
      <w:spacing w:before="0" w:after="0"/>
      <w:ind w:right="40"/>
    </w:pPr>
    <w:bookmarkStart w:id="1" w:name="_56iviycbkjmy" w:colFirst="0" w:colLast="0"/>
    <w:bookmarkEnd w:id="1"/>
    <w:r>
      <w:rPr>
        <w:rFonts w:ascii="Helvetica Neue" w:eastAsia="Helvetica Neue" w:hAnsi="Helvetica Neue" w:cs="Helvetica Neue"/>
        <w:color w:val="000000"/>
        <w:sz w:val="23"/>
        <w:szCs w:val="23"/>
      </w:rPr>
      <w:t>Preliminary Prototype</w:t>
    </w:r>
  </w:p>
  <w:p w:rsidR="00FD7C77" w:rsidRDefault="00AD66E5">
    <w:r>
      <w:t xml:space="preserve">Michael Bradley, </w:t>
    </w:r>
    <w:proofErr w:type="spellStart"/>
    <w:r>
      <w:t>Giridhar</w:t>
    </w:r>
    <w:proofErr w:type="spellEnd"/>
    <w:r>
      <w:t xml:space="preserve"> </w:t>
    </w:r>
    <w:proofErr w:type="spellStart"/>
    <w:r>
      <w:t>Chalumuri</w:t>
    </w:r>
    <w:proofErr w:type="spellEnd"/>
    <w:r>
      <w:t xml:space="preserve">, David Marks, </w:t>
    </w:r>
    <w:proofErr w:type="spellStart"/>
    <w:r>
      <w:t>Yujie</w:t>
    </w:r>
    <w:proofErr w:type="spellEnd"/>
    <w:r>
      <w:t xml:space="preserve"> </w:t>
    </w:r>
    <w:proofErr w:type="spellStart"/>
    <w:proofErr w:type="gramStart"/>
    <w:r>
      <w:t>Zhang,Yiping</w:t>
    </w:r>
    <w:proofErr w:type="spellEnd"/>
    <w:proofErr w:type="gramEnd"/>
    <w:r>
      <w:t xml:space="preserve"> Zhong</w:t>
    </w:r>
  </w:p>
  <w:p w:rsidR="00FD7C77" w:rsidRDefault="00FD7C7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D66E5" w:rsidRDefault="00AD66E5">
      <w:pPr>
        <w:spacing w:line="240" w:lineRule="auto"/>
      </w:pPr>
      <w:r>
        <w:separator/>
      </w:r>
    </w:p>
  </w:footnote>
  <w:footnote w:type="continuationSeparator" w:id="0">
    <w:p w:rsidR="00AD66E5" w:rsidRDefault="00AD66E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D7C77" w:rsidRDefault="00AD66E5">
    <w:pPr>
      <w:jc w:val="center"/>
      <w:rPr>
        <w:sz w:val="48"/>
        <w:szCs w:val="48"/>
      </w:rPr>
    </w:pPr>
    <w:r>
      <w:rPr>
        <w:sz w:val="48"/>
        <w:szCs w:val="48"/>
      </w:rPr>
      <w:t>Fix-A-Flat Source Docu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9D01B48"/>
    <w:multiLevelType w:val="multilevel"/>
    <w:tmpl w:val="8A10FA2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2MzewMDIxMzcyMjBV0lEKTi0uzszPAykwrAUA8/md2SwAAAA="/>
  </w:docVars>
  <w:rsids>
    <w:rsidRoot w:val="00FD7C77"/>
    <w:rsid w:val="00A761EF"/>
    <w:rsid w:val="00AD66E5"/>
    <w:rsid w:val="00FD7C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3665AC"/>
  <w15:docId w15:val="{4D3134CE-D623-4EFC-8BEB-B108FD4E44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ssetstore.unity3d.com/en/" TargetMode="External"/><Relationship Id="rId13" Type="http://schemas.openxmlformats.org/officeDocument/2006/relationships/hyperlink" Target="https://soundideas.sourceaudio.com/" TargetMode="External"/><Relationship Id="rId18" Type="http://schemas.openxmlformats.org/officeDocument/2006/relationships/hyperlink" Target="https://soundideas.sourceaudio.com/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s://www.cgtrader.com/free-3d-models/car/standard/honda-civic-si-coupe-2012" TargetMode="External"/><Relationship Id="rId12" Type="http://schemas.openxmlformats.org/officeDocument/2006/relationships/hyperlink" Target="https://soundideas.sourceaudio.com/" TargetMode="External"/><Relationship Id="rId17" Type="http://schemas.openxmlformats.org/officeDocument/2006/relationships/hyperlink" Target="https://soundideas.sourceaudio.com/" TargetMode="External"/><Relationship Id="rId2" Type="http://schemas.openxmlformats.org/officeDocument/2006/relationships/styles" Target="styles.xml"/><Relationship Id="rId16" Type="http://schemas.openxmlformats.org/officeDocument/2006/relationships/hyperlink" Target="https://soundideas.sourceaudio.com/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ssetstore.unity3d.com/en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soundideas.courceaudio.com/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www.assetstore.unity3d.com/en/" TargetMode="External"/><Relationship Id="rId19" Type="http://schemas.openxmlformats.org/officeDocument/2006/relationships/hyperlink" Target="https://soundideas.sourceaudio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assetstore.unity3d.com/en/" TargetMode="External"/><Relationship Id="rId14" Type="http://schemas.openxmlformats.org/officeDocument/2006/relationships/hyperlink" Target="https://soundideas.sourceaudio.com/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57</Words>
  <Characters>2035</Characters>
  <Application>Microsoft Office Word</Application>
  <DocSecurity>0</DocSecurity>
  <Lines>16</Lines>
  <Paragraphs>4</Paragraphs>
  <ScaleCrop>false</ScaleCrop>
  <Company/>
  <LinksUpToDate>false</LinksUpToDate>
  <CharactersWithSpaces>2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his PC</cp:lastModifiedBy>
  <cp:revision>2</cp:revision>
  <dcterms:created xsi:type="dcterms:W3CDTF">2017-12-21T21:58:00Z</dcterms:created>
  <dcterms:modified xsi:type="dcterms:W3CDTF">2017-12-21T22:00:00Z</dcterms:modified>
</cp:coreProperties>
</file>